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240761c9-1c58-43a3-b27d-12f86e07e7b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6Z</dcterms:created>
  <dcterms:modified xsi:type="dcterms:W3CDTF">2023-07-26T20: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